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1E0515" w14:textId="77777777" w:rsidR="00892DD3" w:rsidRPr="00892DD3" w:rsidRDefault="00892DD3">
      <w:pPr>
        <w:widowControl w:val="0"/>
        <w:spacing w:after="40"/>
        <w:ind w:hanging="2"/>
        <w:rPr>
          <w:rFonts w:ascii="Arial" w:hAnsi="Arial" w:cs="Arial"/>
          <w:b/>
          <w:color w:val="000000"/>
          <w:sz w:val="22"/>
          <w:szCs w:val="22"/>
          <w:lang w:val="pt"/>
        </w:rPr>
      </w:pPr>
      <w:r w:rsidRPr="00892DD3">
        <w:rPr>
          <w:rFonts w:ascii="Arial" w:hAnsi="Arial" w:cs="Arial"/>
          <w:b/>
          <w:color w:val="000000"/>
          <w:sz w:val="22"/>
          <w:szCs w:val="22"/>
          <w:lang w:val="pt"/>
        </w:rPr>
        <w:t>ANEXO III</w:t>
      </w:r>
    </w:p>
    <w:p w14:paraId="3D9377F9" w14:textId="40B4C608" w:rsidR="00F670D3" w:rsidRDefault="001E0DFF">
      <w:pPr>
        <w:widowControl w:val="0"/>
        <w:spacing w:after="40"/>
        <w:ind w:hanging="2"/>
        <w:rPr>
          <w:rFonts w:ascii="Arial" w:hAnsi="Arial" w:cs="Arial"/>
          <w:bCs/>
          <w:color w:val="000000"/>
          <w:sz w:val="22"/>
          <w:szCs w:val="22"/>
          <w:lang w:val="pt"/>
        </w:rPr>
      </w:pPr>
      <w:r>
        <w:rPr>
          <w:rFonts w:ascii="Arial" w:hAnsi="Arial" w:cs="Arial"/>
          <w:bCs/>
          <w:color w:val="000000"/>
          <w:sz w:val="22"/>
          <w:szCs w:val="22"/>
          <w:lang w:val="pt"/>
        </w:rPr>
        <w:t>QUADRO PARA ANÁLISE DE TÍTULOS</w:t>
      </w:r>
    </w:p>
    <w:p w14:paraId="3D9377FA" w14:textId="77777777" w:rsidR="00F670D3" w:rsidRDefault="00F670D3">
      <w:pPr>
        <w:widowControl w:val="0"/>
        <w:spacing w:after="40"/>
        <w:ind w:hanging="2"/>
        <w:rPr>
          <w:rFonts w:ascii="Arial" w:hAnsi="Arial" w:cs="Arial"/>
          <w:bCs/>
          <w:color w:val="000000"/>
          <w:sz w:val="22"/>
          <w:szCs w:val="22"/>
          <w:lang w:val="pt"/>
        </w:rPr>
      </w:pPr>
    </w:p>
    <w:p w14:paraId="3D9377FB" w14:textId="77777777" w:rsidR="00F670D3" w:rsidRDefault="001E0DFF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  <w:r>
        <w:rPr>
          <w:rFonts w:ascii="Arial" w:hAnsi="Arial" w:cs="Arial"/>
          <w:bCs/>
          <w:color w:val="000000"/>
          <w:sz w:val="22"/>
          <w:szCs w:val="22"/>
          <w:lang w:val="pt"/>
        </w:rPr>
        <w:t>Nome do candidato(a): _______________________________________________________</w:t>
      </w:r>
    </w:p>
    <w:p w14:paraId="3D9377FC" w14:textId="77777777" w:rsidR="00F670D3" w:rsidRDefault="00F670D3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</w:p>
    <w:p w14:paraId="3D9377FD" w14:textId="77777777" w:rsidR="00F670D3" w:rsidRDefault="001E0DFF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  <w:r>
        <w:rPr>
          <w:rFonts w:ascii="Arial" w:hAnsi="Arial" w:cs="Arial"/>
          <w:bCs/>
          <w:color w:val="000000"/>
          <w:sz w:val="22"/>
          <w:szCs w:val="22"/>
          <w:lang w:val="pt"/>
        </w:rPr>
        <w:t>Professor Orientador: ________________________________________________________</w:t>
      </w:r>
    </w:p>
    <w:p w14:paraId="3D9377FE" w14:textId="77777777" w:rsidR="00F670D3" w:rsidRDefault="00F670D3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</w:p>
    <w:p w14:paraId="3D9377FF" w14:textId="77777777" w:rsidR="00F670D3" w:rsidRDefault="001E0DFF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  <w:r>
        <w:rPr>
          <w:rFonts w:ascii="Arial" w:hAnsi="Arial" w:cs="Arial"/>
          <w:bCs/>
          <w:color w:val="000000"/>
          <w:sz w:val="22"/>
          <w:szCs w:val="22"/>
          <w:lang w:val="pt"/>
        </w:rPr>
        <w:t>Mês e Ano de ingresso no PPG: _____ / ______</w:t>
      </w:r>
    </w:p>
    <w:p w14:paraId="3D937800" w14:textId="77777777" w:rsidR="00F670D3" w:rsidRDefault="00F670D3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</w:p>
    <w:p w14:paraId="3D937801" w14:textId="77777777" w:rsidR="00F670D3" w:rsidRDefault="001E0DFF" w:rsidP="00892DD3">
      <w:pPr>
        <w:widowControl w:val="0"/>
        <w:spacing w:after="0" w:line="240" w:lineRule="auto"/>
        <w:jc w:val="both"/>
        <w:rPr>
          <w:rFonts w:ascii="Arial" w:hAnsi="Arial" w:cs="Arial"/>
          <w:bCs/>
          <w:color w:val="000000"/>
          <w:sz w:val="22"/>
          <w:szCs w:val="22"/>
          <w:lang w:val="pt"/>
        </w:rPr>
      </w:pPr>
      <w:r>
        <w:rPr>
          <w:rFonts w:ascii="Arial" w:hAnsi="Arial" w:cs="Arial"/>
          <w:bCs/>
          <w:color w:val="000000"/>
          <w:sz w:val="22"/>
          <w:szCs w:val="22"/>
          <w:lang w:val="pt"/>
        </w:rPr>
        <w:t>Candidato para a bolsa de: (    ) Mestrado    (    ) Doutorado</w:t>
      </w:r>
    </w:p>
    <w:p w14:paraId="3D937802" w14:textId="77777777" w:rsidR="00F670D3" w:rsidRDefault="00F670D3" w:rsidP="00892DD3">
      <w:pPr>
        <w:widowControl w:val="0"/>
        <w:spacing w:after="0" w:line="240" w:lineRule="auto"/>
        <w:ind w:hanging="2"/>
        <w:rPr>
          <w:rFonts w:ascii="Arial" w:hAnsi="Arial" w:cs="Arial"/>
          <w:b/>
          <w:color w:val="000000"/>
          <w:sz w:val="22"/>
          <w:szCs w:val="22"/>
          <w:lang w:val="pt"/>
        </w:rPr>
      </w:pPr>
    </w:p>
    <w:tbl>
      <w:tblPr>
        <w:tblStyle w:val="Style10"/>
        <w:tblW w:w="976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37"/>
        <w:gridCol w:w="2875"/>
        <w:gridCol w:w="1187"/>
        <w:gridCol w:w="1061"/>
        <w:gridCol w:w="6"/>
      </w:tblGrid>
      <w:tr w:rsidR="00F670D3" w14:paraId="3D937805" w14:textId="77777777" w:rsidTr="00467437">
        <w:tc>
          <w:tcPr>
            <w:tcW w:w="97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vAlign w:val="center"/>
          </w:tcPr>
          <w:p w14:paraId="3D937804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QUADRO DE PONTUAÇÃO DO CURRÍCULO LATTES</w:t>
            </w:r>
          </w:p>
        </w:tc>
      </w:tr>
      <w:tr w:rsidR="00F670D3" w14:paraId="3D93780D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937807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RITÉRIOS DE PONTUAÇÃO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937808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ONTUAÇÃO MÁXIMA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37809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OTAL</w:t>
            </w:r>
          </w:p>
          <w:p w14:paraId="3D93780A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Candidato)</w:t>
            </w: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3780B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OTAL</w:t>
            </w:r>
          </w:p>
          <w:p w14:paraId="3D93780C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Comissão de</w:t>
            </w:r>
            <w:r>
              <w:rPr>
                <w:rFonts w:ascii="Arial" w:hAnsi="Arial" w:cs="Arial"/>
                <w:b/>
                <w:sz w:val="16"/>
                <w:szCs w:val="16"/>
                <w:lang w:val="pt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Bolsas)</w:t>
            </w:r>
          </w:p>
        </w:tc>
      </w:tr>
      <w:tr w:rsidR="00F670D3" w14:paraId="3D937812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8D8D8" w:themeFill="background1" w:themeFillShade="D8"/>
          </w:tcPr>
          <w:p w14:paraId="3D93780E" w14:textId="5A40A2E4" w:rsidR="00F670D3" w:rsidRDefault="001E0DFF" w:rsidP="00892DD3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/>
                <w:lang w:val="pt"/>
              </w:rPr>
            </w:pPr>
            <w:r>
              <w:rPr>
                <w:rFonts w:ascii="Arial" w:hAnsi="Arial" w:cs="Arial"/>
                <w:b/>
                <w:lang w:val="pt"/>
              </w:rPr>
              <w:t>Formação complementar</w:t>
            </w:r>
            <w:r w:rsidR="00C7230B">
              <w:rPr>
                <w:rFonts w:ascii="Arial" w:hAnsi="Arial" w:cs="Arial"/>
                <w:b/>
                <w:lang w:val="pt"/>
              </w:rPr>
              <w:t xml:space="preserve"> </w:t>
            </w:r>
            <w:r w:rsidR="0009754C">
              <w:rPr>
                <w:rFonts w:ascii="Arial" w:hAnsi="Arial" w:cs="Arial"/>
                <w:b/>
                <w:lang w:val="pt"/>
              </w:rPr>
              <w:t>(máximo de 20 pontos)</w:t>
            </w:r>
          </w:p>
        </w:tc>
        <w:tc>
          <w:tcPr>
            <w:tcW w:w="28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8D8D8" w:themeFill="background1" w:themeFillShade="D8"/>
          </w:tcPr>
          <w:p w14:paraId="3D93780F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/>
              </w:rPr>
            </w:pPr>
          </w:p>
        </w:tc>
        <w:tc>
          <w:tcPr>
            <w:tcW w:w="118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8D8D8" w:themeFill="background1" w:themeFillShade="D8"/>
          </w:tcPr>
          <w:p w14:paraId="3D937810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8D8D8" w:themeFill="background1" w:themeFillShade="D8"/>
          </w:tcPr>
          <w:p w14:paraId="3D937811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/>
              </w:rPr>
            </w:pPr>
          </w:p>
        </w:tc>
      </w:tr>
      <w:tr w:rsidR="00F670D3" w14:paraId="3D937818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13" w14:textId="77777777" w:rsidR="00F670D3" w:rsidRDefault="001E0DFF" w:rsidP="00892DD3">
            <w:pPr>
              <w:spacing w:after="0" w:line="240" w:lineRule="auto"/>
              <w:ind w:left="400" w:hanging="400"/>
              <w:jc w:val="both"/>
              <w:outlineLvl w:val="1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1.1 Diploma de Especialização. Mínimo de 360h, em qualquer área do conhecimento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14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05 pontos</w:t>
            </w:r>
          </w:p>
          <w:p w14:paraId="3D937815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Até 10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16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17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423742" w14:paraId="7E48B923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3A378F" w14:textId="1F2F5CD8" w:rsidR="00423742" w:rsidRPr="0009754C" w:rsidRDefault="00423742" w:rsidP="00892DD3">
            <w:pPr>
              <w:spacing w:after="0" w:line="240" w:lineRule="auto"/>
              <w:ind w:left="400" w:hanging="400"/>
              <w:jc w:val="both"/>
              <w:outlineLvl w:val="1"/>
              <w:rPr>
                <w:rFonts w:ascii="Arial" w:hAnsi="Arial" w:cs="Arial"/>
                <w:bCs/>
                <w:lang w:val="pt"/>
              </w:rPr>
            </w:pPr>
            <w:r w:rsidRPr="0009754C">
              <w:rPr>
                <w:rFonts w:ascii="Arial" w:hAnsi="Arial" w:cs="Arial"/>
                <w:bCs/>
                <w:lang w:val="pt"/>
              </w:rPr>
              <w:t>1.2 Mestrado</w:t>
            </w:r>
            <w:r w:rsidR="0009754C" w:rsidRPr="0009754C">
              <w:rPr>
                <w:rFonts w:ascii="Arial" w:hAnsi="Arial" w:cs="Arial"/>
                <w:bCs/>
                <w:lang w:val="pt"/>
              </w:rPr>
              <w:t xml:space="preserve"> 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722AF5" w14:textId="5686102F" w:rsidR="00423742" w:rsidRDefault="00C7230B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10 pontos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6FA2D" w14:textId="77777777" w:rsidR="00423742" w:rsidRDefault="00423742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8963F" w14:textId="77777777" w:rsidR="00423742" w:rsidRDefault="00423742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423742" w14:paraId="17DDFE76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14A512" w14:textId="50FF7F8E" w:rsidR="00423742" w:rsidRPr="0009754C" w:rsidRDefault="00423742" w:rsidP="00892DD3">
            <w:pPr>
              <w:spacing w:after="0" w:line="240" w:lineRule="auto"/>
              <w:ind w:left="400" w:hanging="400"/>
              <w:jc w:val="both"/>
              <w:outlineLvl w:val="1"/>
              <w:rPr>
                <w:rFonts w:ascii="Arial" w:hAnsi="Arial" w:cs="Arial"/>
                <w:bCs/>
                <w:lang w:val="pt"/>
              </w:rPr>
            </w:pPr>
            <w:r w:rsidRPr="0009754C">
              <w:rPr>
                <w:rFonts w:ascii="Arial" w:hAnsi="Arial" w:cs="Arial"/>
                <w:bCs/>
                <w:lang w:val="pt"/>
              </w:rPr>
              <w:t>1.3 Doutorado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0D5106" w14:textId="7027C159" w:rsidR="00423742" w:rsidRDefault="00C7230B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20 pontos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A1078" w14:textId="77777777" w:rsidR="00423742" w:rsidRDefault="00423742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6BBC3" w14:textId="77777777" w:rsidR="00423742" w:rsidRDefault="00423742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1B" w14:textId="77777777" w:rsidTr="00467437">
        <w:trPr>
          <w:gridAfter w:val="1"/>
          <w:wAfter w:w="6" w:type="dxa"/>
        </w:trPr>
        <w:tc>
          <w:tcPr>
            <w:tcW w:w="97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 w:themeFill="background1" w:themeFillShade="D8"/>
          </w:tcPr>
          <w:p w14:paraId="3D937819" w14:textId="77777777" w:rsidR="00F670D3" w:rsidRDefault="001E0DFF" w:rsidP="00892DD3">
            <w:pPr>
              <w:spacing w:after="0" w:line="240" w:lineRule="auto"/>
              <w:ind w:hanging="2"/>
              <w:jc w:val="left"/>
              <w:rPr>
                <w:rFonts w:ascii="Arial" w:hAnsi="Arial" w:cs="Arial"/>
                <w:b/>
                <w:lang w:val="pt"/>
              </w:rPr>
            </w:pPr>
            <w:r>
              <w:rPr>
                <w:rFonts w:ascii="Arial" w:hAnsi="Arial" w:cs="Arial"/>
                <w:b/>
                <w:lang w:val="pt"/>
              </w:rPr>
              <w:t>2. Exercício de magistério</w:t>
            </w:r>
          </w:p>
          <w:p w14:paraId="3D93781A" w14:textId="77777777" w:rsidR="00F670D3" w:rsidRDefault="001E0DFF" w:rsidP="00892DD3">
            <w:pPr>
              <w:spacing w:after="0" w:line="240" w:lineRule="auto"/>
              <w:ind w:hanging="2"/>
              <w:jc w:val="left"/>
              <w:rPr>
                <w:rFonts w:ascii="Arial" w:hAnsi="Arial" w:cs="Arial"/>
                <w:b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não será computado o tempo concomitante)</w:t>
            </w:r>
          </w:p>
        </w:tc>
      </w:tr>
      <w:tr w:rsidR="00F670D3" w14:paraId="3D937821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1C" w14:textId="77777777" w:rsidR="00F670D3" w:rsidRDefault="001E0DFF" w:rsidP="00892DD3">
            <w:pPr>
              <w:spacing w:after="0" w:line="240" w:lineRule="auto"/>
              <w:ind w:left="400" w:hanging="400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2.1 Atividade de magistério - professores que atuam e/ou atuaram em sala de aula em escolas na Educação Básica e/ou componentes curriculares no Ensino Superior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1D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02 pontos por ano</w:t>
            </w:r>
          </w:p>
          <w:p w14:paraId="3D93781E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 xml:space="preserve">(Máximo </w:t>
            </w:r>
            <w:r>
              <w:rPr>
                <w:rFonts w:ascii="Arial" w:hAnsi="Arial" w:cs="Arial"/>
                <w:bCs/>
              </w:rPr>
              <w:t>16</w:t>
            </w:r>
            <w:r>
              <w:rPr>
                <w:rFonts w:ascii="Arial" w:hAnsi="Arial" w:cs="Arial"/>
                <w:bCs/>
                <w:lang w:val="pt"/>
              </w:rPr>
              <w:t xml:space="preserve">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1F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20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25" w14:textId="77777777" w:rsidTr="00467437">
        <w:trPr>
          <w:gridAfter w:val="1"/>
          <w:wAfter w:w="6" w:type="dxa"/>
        </w:trPr>
        <w:tc>
          <w:tcPr>
            <w:tcW w:w="97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 w:themeFill="background1" w:themeFillShade="D8"/>
          </w:tcPr>
          <w:p w14:paraId="3D937822" w14:textId="77777777" w:rsidR="00F670D3" w:rsidRDefault="001E0DFF" w:rsidP="00892DD3">
            <w:pPr>
              <w:spacing w:after="0" w:line="240" w:lineRule="auto"/>
              <w:ind w:hanging="2"/>
              <w:jc w:val="both"/>
              <w:rPr>
                <w:rFonts w:ascii="Arial" w:hAnsi="Arial" w:cs="Arial"/>
                <w:b/>
                <w:lang w:val="pt"/>
              </w:rPr>
            </w:pPr>
            <w:r>
              <w:rPr>
                <w:rFonts w:ascii="Arial" w:hAnsi="Arial" w:cs="Arial"/>
                <w:b/>
                <w:lang w:val="pt"/>
              </w:rPr>
              <w:t>3. Participação em projetos de pesquisa, extensão e ensino</w:t>
            </w:r>
          </w:p>
          <w:p w14:paraId="3D937824" w14:textId="5912BFFC" w:rsidR="00F670D3" w:rsidRDefault="001E0DFF" w:rsidP="00C7230B">
            <w:pPr>
              <w:spacing w:after="0" w:line="240" w:lineRule="auto"/>
              <w:ind w:hanging="2"/>
              <w:jc w:val="both"/>
              <w:rPr>
                <w:rFonts w:ascii="Arial" w:hAnsi="Arial" w:cs="Arial"/>
                <w:b/>
                <w:lang w:val="pt"/>
              </w:rPr>
            </w:pPr>
            <w:r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 xml:space="preserve">(entre </w:t>
            </w:r>
            <w:r w:rsidR="00C7230B"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>março</w:t>
            </w:r>
            <w:r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 xml:space="preserve"> de 201</w:t>
            </w:r>
            <w:r w:rsidR="00730700"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>6</w:t>
            </w:r>
            <w:r w:rsidR="00C7230B"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 xml:space="preserve"> até março de 2021</w:t>
            </w:r>
            <w:r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>)</w:t>
            </w:r>
            <w:r w:rsid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 xml:space="preserve"> </w:t>
            </w:r>
          </w:p>
        </w:tc>
      </w:tr>
      <w:tr w:rsidR="00F670D3" w14:paraId="3D93782B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26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3.1 Coordenador, responsável ou bolsista em projeto de pesquisa, extensão ou ensino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27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</w:rPr>
              <w:t xml:space="preserve"> 0,2 </w:t>
            </w:r>
            <w:r>
              <w:rPr>
                <w:rFonts w:ascii="Arial" w:hAnsi="Arial" w:cs="Arial"/>
                <w:bCs/>
                <w:lang w:val="pt"/>
              </w:rPr>
              <w:t xml:space="preserve">ponto por </w:t>
            </w:r>
            <w:r>
              <w:rPr>
                <w:rFonts w:ascii="Arial" w:hAnsi="Arial" w:cs="Arial"/>
                <w:bCs/>
              </w:rPr>
              <w:t>mês</w:t>
            </w:r>
            <w:r>
              <w:rPr>
                <w:rFonts w:ascii="Arial" w:hAnsi="Arial" w:cs="Arial"/>
                <w:bCs/>
                <w:lang w:val="pt"/>
              </w:rPr>
              <w:t xml:space="preserve"> por projeto</w:t>
            </w:r>
          </w:p>
          <w:p w14:paraId="3D937828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Máximo 05 pontos e 2 proje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29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2A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31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2C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3.2 Colaborador, participante ou voluntário em projeto de pesquisa, extensão ou ensino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2D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</w:rPr>
              <w:t xml:space="preserve"> 0,1</w:t>
            </w:r>
            <w:r>
              <w:rPr>
                <w:rFonts w:ascii="Arial" w:hAnsi="Arial" w:cs="Arial"/>
                <w:bCs/>
                <w:lang w:val="pt"/>
              </w:rPr>
              <w:t xml:space="preserve"> ponto por </w:t>
            </w:r>
            <w:r>
              <w:rPr>
                <w:rFonts w:ascii="Arial" w:hAnsi="Arial" w:cs="Arial"/>
                <w:bCs/>
              </w:rPr>
              <w:t xml:space="preserve">mês </w:t>
            </w:r>
            <w:r>
              <w:rPr>
                <w:rFonts w:ascii="Arial" w:hAnsi="Arial" w:cs="Arial"/>
                <w:bCs/>
                <w:lang w:val="pt"/>
              </w:rPr>
              <w:t>por projeto</w:t>
            </w:r>
          </w:p>
          <w:p w14:paraId="3D93782E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Máximo 2,5 pontos e 2 proje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2F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30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37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32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3.3 Participação em grupo de pesquisa vinculado ao PPGECQVS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33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lang w:val="pt"/>
              </w:rPr>
              <w:t>0,</w:t>
            </w:r>
            <w:r>
              <w:rPr>
                <w:rFonts w:ascii="Arial" w:hAnsi="Arial" w:cs="Arial"/>
                <w:bCs/>
              </w:rPr>
              <w:t>05</w:t>
            </w:r>
            <w:r>
              <w:rPr>
                <w:rFonts w:ascii="Arial" w:hAnsi="Arial" w:cs="Arial"/>
                <w:bCs/>
                <w:lang w:val="pt"/>
              </w:rPr>
              <w:t xml:space="preserve"> ponto por </w:t>
            </w:r>
            <w:r>
              <w:rPr>
                <w:rFonts w:ascii="Arial" w:hAnsi="Arial" w:cs="Arial"/>
                <w:bCs/>
              </w:rPr>
              <w:t>mês</w:t>
            </w:r>
          </w:p>
          <w:p w14:paraId="3D937834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Máximo 2,5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35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36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39" w14:textId="77777777" w:rsidTr="00467437">
        <w:trPr>
          <w:gridAfter w:val="1"/>
          <w:wAfter w:w="6" w:type="dxa"/>
        </w:trPr>
        <w:tc>
          <w:tcPr>
            <w:tcW w:w="97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 w:themeFill="background1" w:themeFillShade="D8"/>
          </w:tcPr>
          <w:p w14:paraId="3D937838" w14:textId="77777777" w:rsidR="00F670D3" w:rsidRDefault="001E0DFF" w:rsidP="00892DD3">
            <w:pPr>
              <w:numPr>
                <w:ilvl w:val="0"/>
                <w:numId w:val="2"/>
              </w:numPr>
              <w:spacing w:after="0" w:line="240" w:lineRule="auto"/>
              <w:ind w:hanging="2"/>
              <w:jc w:val="left"/>
              <w:rPr>
                <w:rFonts w:ascii="Arial" w:hAnsi="Arial" w:cs="Arial"/>
                <w:b/>
                <w:lang w:val="pt"/>
              </w:rPr>
            </w:pPr>
            <w:r>
              <w:rPr>
                <w:rFonts w:ascii="Arial" w:hAnsi="Arial" w:cs="Arial"/>
                <w:b/>
                <w:lang w:val="pt"/>
              </w:rPr>
              <w:t xml:space="preserve">Aproveitamento acadêmico </w:t>
            </w:r>
            <w:r>
              <w:rPr>
                <w:rFonts w:ascii="Arial" w:hAnsi="Arial" w:cs="Arial"/>
                <w:bCs/>
                <w:lang w:val="pt"/>
              </w:rPr>
              <w:t>(não será computado os aproveitamentos de disciplinas)</w:t>
            </w:r>
          </w:p>
        </w:tc>
      </w:tr>
      <w:tr w:rsidR="00F670D3" w14:paraId="3D93783F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3A" w14:textId="77777777" w:rsidR="00F670D3" w:rsidRDefault="001E0DFF" w:rsidP="00892DD3">
            <w:pPr>
              <w:spacing w:after="0" w:line="240" w:lineRule="auto"/>
              <w:ind w:left="200" w:hanging="2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4.1 Número de disciplinas cursadas com conceito A no Mestrado ou no Doutorado do PPGECQVS da UNIPAMPA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3B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0,</w:t>
            </w:r>
            <w:r>
              <w:rPr>
                <w:rFonts w:ascii="Arial" w:hAnsi="Arial" w:cs="Arial"/>
                <w:bCs/>
              </w:rPr>
              <w:t>7</w:t>
            </w:r>
            <w:r>
              <w:rPr>
                <w:rFonts w:ascii="Arial" w:hAnsi="Arial" w:cs="Arial"/>
                <w:bCs/>
                <w:lang w:val="pt"/>
              </w:rPr>
              <w:t>5 ponto por disciplina</w:t>
            </w:r>
          </w:p>
          <w:p w14:paraId="3D93783C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Máximo 7,5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3D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3E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45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40" w14:textId="77777777" w:rsidR="00F670D3" w:rsidRDefault="001E0DFF" w:rsidP="00892DD3">
            <w:pPr>
              <w:spacing w:after="0" w:line="240" w:lineRule="auto"/>
              <w:ind w:left="200" w:hanging="2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4.2 Número de disciplinas cursadas com conceito B no Mestrado ou no Doutorado do PPGECQVS da UNIPAMPA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41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0,5</w:t>
            </w:r>
            <w:r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  <w:lang w:val="pt"/>
              </w:rPr>
              <w:t xml:space="preserve"> ponto por disciplina</w:t>
            </w:r>
          </w:p>
          <w:p w14:paraId="3D937842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bCs/>
                <w:lang w:val="pt"/>
              </w:rPr>
              <w:t>(Máximo 3,0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43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44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48" w14:textId="77777777" w:rsidTr="00467437">
        <w:trPr>
          <w:gridAfter w:val="1"/>
          <w:wAfter w:w="6" w:type="dxa"/>
        </w:trPr>
        <w:tc>
          <w:tcPr>
            <w:tcW w:w="97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 w:themeFill="background1" w:themeFillShade="D8"/>
          </w:tcPr>
          <w:p w14:paraId="3D937846" w14:textId="77777777" w:rsidR="00F670D3" w:rsidRDefault="001E0DFF" w:rsidP="00892DD3">
            <w:pPr>
              <w:numPr>
                <w:ilvl w:val="0"/>
                <w:numId w:val="2"/>
              </w:numPr>
              <w:spacing w:after="0" w:line="240" w:lineRule="auto"/>
              <w:ind w:hanging="2"/>
              <w:jc w:val="left"/>
              <w:rPr>
                <w:rFonts w:ascii="Arial" w:hAnsi="Arial" w:cs="Arial"/>
                <w:b/>
                <w:lang w:val="pt"/>
              </w:rPr>
            </w:pPr>
            <w:r>
              <w:rPr>
                <w:rFonts w:ascii="Arial" w:hAnsi="Arial" w:cs="Arial"/>
                <w:b/>
              </w:rPr>
              <w:t xml:space="preserve">Produção </w:t>
            </w:r>
            <w:r>
              <w:rPr>
                <w:rFonts w:ascii="Arial" w:hAnsi="Arial" w:cs="Arial"/>
                <w:b/>
                <w:lang w:val="pt"/>
              </w:rPr>
              <w:t xml:space="preserve">Acadêmica na área do </w:t>
            </w:r>
            <w:r w:rsidRPr="007D78DA">
              <w:rPr>
                <w:rFonts w:ascii="Arial" w:hAnsi="Arial" w:cs="Arial"/>
                <w:b/>
                <w:sz w:val="24"/>
                <w:szCs w:val="24"/>
                <w:lang w:val="pt"/>
              </w:rPr>
              <w:t xml:space="preserve">ENSINO </w:t>
            </w:r>
          </w:p>
          <w:p w14:paraId="3D937847" w14:textId="1FC9E54D" w:rsidR="00F670D3" w:rsidRDefault="00C7230B" w:rsidP="00892DD3">
            <w:pPr>
              <w:spacing w:after="0" w:line="240" w:lineRule="auto"/>
              <w:ind w:left="-2"/>
              <w:jc w:val="left"/>
              <w:rPr>
                <w:rFonts w:ascii="Arial" w:hAnsi="Arial" w:cs="Arial"/>
                <w:b/>
                <w:lang w:val="pt"/>
              </w:rPr>
            </w:pPr>
            <w:r w:rsidRPr="00C7230B">
              <w:rPr>
                <w:rFonts w:ascii="Arial" w:hAnsi="Arial" w:cs="Arial"/>
                <w:b/>
                <w:bCs/>
                <w:i/>
                <w:u w:val="single"/>
                <w:lang w:val="pt"/>
              </w:rPr>
              <w:t>(entre março de 2016 até março de 2021)</w:t>
            </w:r>
          </w:p>
        </w:tc>
      </w:tr>
      <w:tr w:rsidR="00F670D3" w14:paraId="3D93784E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49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lang w:val="pt"/>
              </w:rPr>
              <w:t xml:space="preserve">5.1 </w:t>
            </w:r>
            <w:r>
              <w:rPr>
                <w:rFonts w:ascii="Arial" w:hAnsi="Arial" w:cs="Arial"/>
              </w:rPr>
              <w:t>Artigos publicados</w:t>
            </w:r>
            <w:r>
              <w:rPr>
                <w:rFonts w:ascii="Arial" w:hAnsi="Arial" w:cs="Arial"/>
                <w:lang w:val="pt"/>
              </w:rPr>
              <w:t xml:space="preserve"> ou aceito</w:t>
            </w:r>
            <w:r>
              <w:rPr>
                <w:rFonts w:ascii="Arial" w:hAnsi="Arial" w:cs="Arial"/>
              </w:rPr>
              <w:t xml:space="preserve"> em periódicos com Qualis A1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4A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10,0 pontos por artigo. Coautor = 8,0 pontos por artigo</w:t>
            </w:r>
          </w:p>
          <w:p w14:paraId="3D93784B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lastRenderedPageBreak/>
              <w:t>(</w:t>
            </w:r>
            <w:r>
              <w:rPr>
                <w:rFonts w:ascii="Arial" w:hAnsi="Arial" w:cs="Arial"/>
              </w:rPr>
              <w:t>Sem limite de pontos).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4C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4D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54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4F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2 </w:t>
            </w:r>
            <w:r>
              <w:rPr>
                <w:rFonts w:ascii="Arial" w:hAnsi="Arial" w:cs="Arial"/>
              </w:rPr>
              <w:t xml:space="preserve">Artigos publicados </w:t>
            </w:r>
            <w:r>
              <w:rPr>
                <w:rFonts w:ascii="Arial" w:hAnsi="Arial" w:cs="Arial"/>
                <w:lang w:val="pt"/>
              </w:rPr>
              <w:t xml:space="preserve">ou aceito </w:t>
            </w:r>
            <w:r>
              <w:rPr>
                <w:rFonts w:ascii="Arial" w:hAnsi="Arial" w:cs="Arial"/>
              </w:rPr>
              <w:t>em periódicos com Qualis A</w:t>
            </w:r>
            <w:r>
              <w:rPr>
                <w:rFonts w:ascii="Arial" w:hAnsi="Arial" w:cs="Arial"/>
                <w:lang w:val="pt"/>
              </w:rPr>
              <w:t>2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50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8,0 pontos por artigo. Coautor = 6,0 pontos por artigo</w:t>
            </w:r>
          </w:p>
          <w:p w14:paraId="3D937851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</w:t>
            </w:r>
            <w:r>
              <w:rPr>
                <w:rFonts w:ascii="Arial" w:hAnsi="Arial" w:cs="Arial"/>
              </w:rPr>
              <w:t>Sem limite de pontos).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52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53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5A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55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lang w:val="pt"/>
              </w:rPr>
              <w:t xml:space="preserve">5.3 </w:t>
            </w:r>
            <w:r>
              <w:rPr>
                <w:rFonts w:ascii="Arial" w:hAnsi="Arial" w:cs="Arial"/>
              </w:rPr>
              <w:t xml:space="preserve">Artigos publicados </w:t>
            </w:r>
            <w:r>
              <w:rPr>
                <w:rFonts w:ascii="Arial" w:hAnsi="Arial" w:cs="Arial"/>
                <w:lang w:val="pt"/>
              </w:rPr>
              <w:t xml:space="preserve">ou aceito </w:t>
            </w:r>
            <w:r>
              <w:rPr>
                <w:rFonts w:ascii="Arial" w:hAnsi="Arial" w:cs="Arial"/>
              </w:rPr>
              <w:t>em periódicos com Qualis B1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56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6,0 pontos por artigo. Coautor = 4,0 pontos por artigo</w:t>
            </w:r>
          </w:p>
          <w:p w14:paraId="3D937857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</w:t>
            </w:r>
            <w:r>
              <w:rPr>
                <w:rFonts w:ascii="Arial" w:hAnsi="Arial" w:cs="Arial"/>
              </w:rPr>
              <w:t>Sem limite de pontos).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58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59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60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5B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4 </w:t>
            </w:r>
            <w:r>
              <w:rPr>
                <w:rFonts w:ascii="Arial" w:hAnsi="Arial" w:cs="Arial"/>
              </w:rPr>
              <w:t xml:space="preserve">Artigos publicados </w:t>
            </w:r>
            <w:r>
              <w:rPr>
                <w:rFonts w:ascii="Arial" w:hAnsi="Arial" w:cs="Arial"/>
                <w:lang w:val="pt"/>
              </w:rPr>
              <w:t xml:space="preserve">ou aceito </w:t>
            </w:r>
            <w:r>
              <w:rPr>
                <w:rFonts w:ascii="Arial" w:hAnsi="Arial" w:cs="Arial"/>
              </w:rPr>
              <w:t>em periódicos com Qualis B2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5C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5,0 pontos por artigo. Coautor = 3,0 pontos por artigo</w:t>
            </w:r>
          </w:p>
          <w:p w14:paraId="3D93785D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</w:t>
            </w:r>
            <w:r>
              <w:rPr>
                <w:rFonts w:ascii="Arial" w:hAnsi="Arial" w:cs="Arial"/>
              </w:rPr>
              <w:t>Sem limite de pontos).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5E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5F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66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61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lang w:val="pt"/>
              </w:rPr>
              <w:t xml:space="preserve">5.5 </w:t>
            </w:r>
            <w:r>
              <w:rPr>
                <w:rFonts w:ascii="Arial" w:hAnsi="Arial" w:cs="Arial"/>
              </w:rPr>
              <w:t xml:space="preserve">Artigos publicados </w:t>
            </w:r>
            <w:r>
              <w:rPr>
                <w:rFonts w:ascii="Arial" w:hAnsi="Arial" w:cs="Arial"/>
                <w:lang w:val="pt"/>
              </w:rPr>
              <w:t xml:space="preserve">ou aceito </w:t>
            </w:r>
            <w:r>
              <w:rPr>
                <w:rFonts w:ascii="Arial" w:hAnsi="Arial" w:cs="Arial"/>
              </w:rPr>
              <w:t>em periódicos com Qualis B3 ou B4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62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3,0 pontos por artigo. Coautor = 2,0 pontos por artigo</w:t>
            </w:r>
          </w:p>
          <w:p w14:paraId="3D937863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  <w:lang w:val="pt"/>
              </w:rPr>
            </w:pPr>
            <w:r>
              <w:rPr>
                <w:rFonts w:ascii="Arial" w:hAnsi="Arial" w:cs="Arial"/>
                <w:lang w:val="pt"/>
              </w:rPr>
              <w:t>(</w:t>
            </w:r>
            <w:r>
              <w:rPr>
                <w:rFonts w:ascii="Arial" w:hAnsi="Arial" w:cs="Arial"/>
              </w:rPr>
              <w:t>Sem limite de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64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65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6C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67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6 </w:t>
            </w:r>
            <w:r>
              <w:rPr>
                <w:rFonts w:ascii="Arial" w:hAnsi="Arial" w:cs="Arial"/>
              </w:rPr>
              <w:t>Capítulos de livros com ISBN com avaliação de Conselho Editorial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68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06 pontos por capítulo</w:t>
            </w:r>
          </w:p>
          <w:p w14:paraId="3D937869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24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6A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6B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72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6D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7 </w:t>
            </w:r>
            <w:r>
              <w:rPr>
                <w:rFonts w:ascii="Arial" w:hAnsi="Arial" w:cs="Arial"/>
              </w:rPr>
              <w:t>Capítulos de livros com ISBN sem avaliação de Conselho Editorial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6E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03 pontos por capítulo</w:t>
            </w:r>
          </w:p>
          <w:p w14:paraId="3D93786F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12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70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71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78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73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8 </w:t>
            </w:r>
            <w:r>
              <w:rPr>
                <w:rFonts w:ascii="Arial" w:hAnsi="Arial" w:cs="Arial"/>
              </w:rPr>
              <w:t>Autoria/organização de livros com ISBN com avaliação de Conselho Editorial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74" w14:textId="32FC1EEF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 xml:space="preserve">06 pontos por </w:t>
            </w:r>
            <w:r w:rsidR="00EF543A">
              <w:rPr>
                <w:rFonts w:ascii="Arial" w:hAnsi="Arial" w:cs="Arial"/>
                <w:lang w:val="pt"/>
              </w:rPr>
              <w:t>livro</w:t>
            </w:r>
          </w:p>
          <w:p w14:paraId="3D937875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24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76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77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7E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79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9 </w:t>
            </w:r>
            <w:r>
              <w:rPr>
                <w:rFonts w:ascii="Arial" w:hAnsi="Arial" w:cs="Arial"/>
              </w:rPr>
              <w:t>Autoria/organização de livros com ISBN sem avaliação de Conselho Editorial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7A" w14:textId="16440114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 xml:space="preserve">03 pontos por </w:t>
            </w:r>
            <w:r w:rsidR="00EF543A">
              <w:rPr>
                <w:rFonts w:ascii="Arial" w:hAnsi="Arial" w:cs="Arial"/>
                <w:lang w:val="pt"/>
              </w:rPr>
              <w:t>livro</w:t>
            </w:r>
          </w:p>
          <w:p w14:paraId="3D93787B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12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7C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7D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84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7F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>5.10 Trabalhos completos (no mínimo 6 páginas) publicado em anais de eventos regionais, nacionais ou internacionais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80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1,5 pontos por trabalho. Coautor = 1,0 ponto por trabalho</w:t>
            </w:r>
          </w:p>
          <w:p w14:paraId="3D937881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15 pontos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82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83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8A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85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>5.11 Resumos expandidos publicados em anais de eventos regionais, nacionais ou internacionais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86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0,75 ponto por resumo. Coautor = 0,5 ponto por resumo</w:t>
            </w:r>
          </w:p>
          <w:p w14:paraId="3D937887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7,5 pontos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88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89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90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8B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12 </w:t>
            </w:r>
            <w:r>
              <w:rPr>
                <w:rFonts w:ascii="Arial" w:hAnsi="Arial" w:cs="Arial"/>
              </w:rPr>
              <w:t xml:space="preserve">Resumos </w:t>
            </w:r>
            <w:r>
              <w:rPr>
                <w:rFonts w:ascii="Arial" w:hAnsi="Arial" w:cs="Arial"/>
                <w:lang w:val="pt"/>
              </w:rPr>
              <w:t xml:space="preserve">simples </w:t>
            </w:r>
            <w:r>
              <w:rPr>
                <w:rFonts w:ascii="Arial" w:hAnsi="Arial" w:cs="Arial"/>
              </w:rPr>
              <w:t>publicados em anais de eventos regionais</w:t>
            </w:r>
            <w:r>
              <w:rPr>
                <w:rFonts w:ascii="Arial" w:hAnsi="Arial" w:cs="Arial"/>
                <w:lang w:val="pt"/>
              </w:rPr>
              <w:t>, nacionais ou internacionai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8C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Primeiro autor = 0,25 ponto por resumo. Coautor = 0,15 ponto por resumo</w:t>
            </w:r>
          </w:p>
          <w:p w14:paraId="3D93788D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2,5 pontos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8E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8F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96" w14:textId="77777777" w:rsidTr="00467437">
        <w:trPr>
          <w:gridAfter w:val="1"/>
          <w:wAfter w:w="6" w:type="dxa"/>
        </w:trPr>
        <w:tc>
          <w:tcPr>
            <w:tcW w:w="4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91" w14:textId="77777777" w:rsidR="00F670D3" w:rsidRDefault="001E0DFF" w:rsidP="00892DD3">
            <w:pPr>
              <w:spacing w:after="0" w:line="240" w:lineRule="auto"/>
              <w:ind w:left="400" w:hanging="400"/>
              <w:jc w:val="both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5.13 Ministrar curso, palestra, oficina com carga horária mínima de 2 horas.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937892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1,0 ponto por item</w:t>
            </w:r>
          </w:p>
          <w:p w14:paraId="3D937893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4 pontos)</w:t>
            </w: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94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37895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9C" w14:textId="77777777" w:rsidTr="00467437">
        <w:trPr>
          <w:gridAfter w:val="1"/>
          <w:wAfter w:w="6" w:type="dxa"/>
        </w:trPr>
        <w:tc>
          <w:tcPr>
            <w:tcW w:w="4637" w:type="dxa"/>
          </w:tcPr>
          <w:p w14:paraId="3D937897" w14:textId="77777777" w:rsidR="00F670D3" w:rsidRDefault="001E0DFF" w:rsidP="00892DD3">
            <w:pPr>
              <w:spacing w:after="0" w:line="240" w:lineRule="auto"/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pt"/>
              </w:rPr>
              <w:t xml:space="preserve">5.14 </w:t>
            </w:r>
            <w:r>
              <w:rPr>
                <w:rFonts w:ascii="Arial" w:hAnsi="Arial" w:cs="Arial"/>
              </w:rPr>
              <w:t>Organização de eventos científicos.</w:t>
            </w:r>
          </w:p>
        </w:tc>
        <w:tc>
          <w:tcPr>
            <w:tcW w:w="2875" w:type="dxa"/>
          </w:tcPr>
          <w:p w14:paraId="3D937898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0,5 ponto por evento</w:t>
            </w:r>
          </w:p>
          <w:p w14:paraId="3D937899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2 pontos)</w:t>
            </w:r>
          </w:p>
        </w:tc>
        <w:tc>
          <w:tcPr>
            <w:tcW w:w="1187" w:type="dxa"/>
          </w:tcPr>
          <w:p w14:paraId="3D93789A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</w:tcPr>
          <w:p w14:paraId="3D93789B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A2" w14:textId="77777777" w:rsidTr="00467437">
        <w:trPr>
          <w:gridAfter w:val="1"/>
          <w:wAfter w:w="6" w:type="dxa"/>
        </w:trPr>
        <w:tc>
          <w:tcPr>
            <w:tcW w:w="4637" w:type="dxa"/>
          </w:tcPr>
          <w:p w14:paraId="3D93789D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5.15 Participação como membro de banca de Mestrado.</w:t>
            </w:r>
          </w:p>
        </w:tc>
        <w:tc>
          <w:tcPr>
            <w:tcW w:w="2875" w:type="dxa"/>
          </w:tcPr>
          <w:p w14:paraId="3D93789E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1,0 ponto por banca</w:t>
            </w:r>
          </w:p>
          <w:p w14:paraId="3D93789F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5,0 pontos)</w:t>
            </w:r>
          </w:p>
        </w:tc>
        <w:tc>
          <w:tcPr>
            <w:tcW w:w="1187" w:type="dxa"/>
          </w:tcPr>
          <w:p w14:paraId="3D9378A0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</w:tcPr>
          <w:p w14:paraId="3D9378A1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A8" w14:textId="77777777" w:rsidTr="00467437">
        <w:trPr>
          <w:gridAfter w:val="1"/>
          <w:wAfter w:w="6" w:type="dxa"/>
        </w:trPr>
        <w:tc>
          <w:tcPr>
            <w:tcW w:w="4637" w:type="dxa"/>
          </w:tcPr>
          <w:p w14:paraId="3D9378A3" w14:textId="16401E18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5.16 Participação como membro de banca de TCC</w:t>
            </w:r>
            <w:r w:rsidR="004A58C8">
              <w:rPr>
                <w:rFonts w:ascii="Arial" w:hAnsi="Arial" w:cs="Arial"/>
                <w:lang w:val="pt"/>
              </w:rPr>
              <w:t xml:space="preserve"> e/</w:t>
            </w:r>
            <w:r w:rsidR="004A58C8" w:rsidRPr="00C7230B">
              <w:rPr>
                <w:rFonts w:ascii="Arial" w:hAnsi="Arial" w:cs="Arial"/>
                <w:lang w:val="pt"/>
              </w:rPr>
              <w:t xml:space="preserve">ou </w:t>
            </w:r>
            <w:r w:rsidR="002B10F2" w:rsidRPr="00C7230B">
              <w:rPr>
                <w:rFonts w:ascii="Arial" w:hAnsi="Arial" w:cs="Arial"/>
                <w:b/>
                <w:bCs/>
                <w:lang w:val="pt"/>
              </w:rPr>
              <w:t>participação como avaliador do SIEPE</w:t>
            </w:r>
          </w:p>
        </w:tc>
        <w:tc>
          <w:tcPr>
            <w:tcW w:w="2875" w:type="dxa"/>
          </w:tcPr>
          <w:p w14:paraId="3D9378A4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0,5 ponto por banca</w:t>
            </w:r>
          </w:p>
          <w:p w14:paraId="3D9378A5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2,5 pontos)</w:t>
            </w:r>
          </w:p>
        </w:tc>
        <w:tc>
          <w:tcPr>
            <w:tcW w:w="1187" w:type="dxa"/>
          </w:tcPr>
          <w:p w14:paraId="3D9378A6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</w:tcPr>
          <w:p w14:paraId="3D9378A7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F670D3" w14:paraId="3D9378AE" w14:textId="77777777" w:rsidTr="00467437">
        <w:trPr>
          <w:gridAfter w:val="1"/>
          <w:wAfter w:w="6" w:type="dxa"/>
        </w:trPr>
        <w:tc>
          <w:tcPr>
            <w:tcW w:w="4637" w:type="dxa"/>
          </w:tcPr>
          <w:p w14:paraId="3D9378A9" w14:textId="77777777" w:rsidR="00F670D3" w:rsidRDefault="001E0DFF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5.17 Orientação ou coorientação de iniciação científica, de no mínimo 6 meses.</w:t>
            </w:r>
          </w:p>
        </w:tc>
        <w:tc>
          <w:tcPr>
            <w:tcW w:w="2875" w:type="dxa"/>
          </w:tcPr>
          <w:p w14:paraId="3D9378AA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0,5 ponto por (co)orientação</w:t>
            </w:r>
          </w:p>
          <w:p w14:paraId="3D9378AB" w14:textId="77777777" w:rsidR="00F670D3" w:rsidRDefault="001E0DFF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  <w:r>
              <w:rPr>
                <w:rFonts w:ascii="Arial" w:hAnsi="Arial" w:cs="Arial"/>
                <w:lang w:val="pt"/>
              </w:rPr>
              <w:t>(Máximo 02 pontos)</w:t>
            </w:r>
          </w:p>
        </w:tc>
        <w:tc>
          <w:tcPr>
            <w:tcW w:w="1187" w:type="dxa"/>
          </w:tcPr>
          <w:p w14:paraId="3D9378AC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</w:tcPr>
          <w:p w14:paraId="3D9378AD" w14:textId="77777777" w:rsidR="00F670D3" w:rsidRDefault="00F670D3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  <w:tr w:rsidR="00C7230B" w14:paraId="750B4F4D" w14:textId="77777777" w:rsidTr="00467437">
        <w:trPr>
          <w:gridAfter w:val="1"/>
          <w:wAfter w:w="6" w:type="dxa"/>
        </w:trPr>
        <w:tc>
          <w:tcPr>
            <w:tcW w:w="4637" w:type="dxa"/>
          </w:tcPr>
          <w:p w14:paraId="328CB447" w14:textId="26ED3B47" w:rsidR="00C7230B" w:rsidRPr="00467437" w:rsidRDefault="00C7230B" w:rsidP="00892DD3">
            <w:pPr>
              <w:spacing w:after="0" w:line="240" w:lineRule="auto"/>
              <w:ind w:left="400" w:hanging="402"/>
              <w:jc w:val="both"/>
              <w:rPr>
                <w:rFonts w:ascii="Arial" w:hAnsi="Arial" w:cs="Arial"/>
                <w:b/>
                <w:sz w:val="22"/>
                <w:szCs w:val="22"/>
                <w:lang w:val="pt"/>
              </w:rPr>
            </w:pPr>
            <w:r w:rsidRPr="00467437">
              <w:rPr>
                <w:rFonts w:ascii="Arial" w:hAnsi="Arial" w:cs="Arial"/>
                <w:b/>
                <w:sz w:val="22"/>
                <w:szCs w:val="22"/>
                <w:lang w:val="pt"/>
              </w:rPr>
              <w:t>TOTAL DE PONTOS</w:t>
            </w:r>
          </w:p>
        </w:tc>
        <w:tc>
          <w:tcPr>
            <w:tcW w:w="2875" w:type="dxa"/>
          </w:tcPr>
          <w:p w14:paraId="5AECDFFB" w14:textId="77777777" w:rsidR="00C7230B" w:rsidRDefault="00C7230B" w:rsidP="00892DD3">
            <w:pPr>
              <w:spacing w:after="0" w:line="240" w:lineRule="auto"/>
              <w:ind w:hanging="2"/>
              <w:rPr>
                <w:rFonts w:ascii="Arial" w:hAnsi="Arial" w:cs="Arial"/>
                <w:lang w:val="pt"/>
              </w:rPr>
            </w:pPr>
          </w:p>
        </w:tc>
        <w:tc>
          <w:tcPr>
            <w:tcW w:w="1187" w:type="dxa"/>
          </w:tcPr>
          <w:p w14:paraId="4C59985E" w14:textId="77777777" w:rsidR="00C7230B" w:rsidRDefault="00C7230B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  <w:tc>
          <w:tcPr>
            <w:tcW w:w="1061" w:type="dxa"/>
          </w:tcPr>
          <w:p w14:paraId="2437357A" w14:textId="77777777" w:rsidR="00C7230B" w:rsidRDefault="00C7230B" w:rsidP="00892DD3">
            <w:pPr>
              <w:spacing w:after="0" w:line="240" w:lineRule="auto"/>
              <w:ind w:hanging="2"/>
              <w:rPr>
                <w:rFonts w:ascii="Arial" w:hAnsi="Arial" w:cs="Arial"/>
                <w:bCs/>
              </w:rPr>
            </w:pPr>
          </w:p>
        </w:tc>
      </w:tr>
    </w:tbl>
    <w:p w14:paraId="3D9378B1" w14:textId="77777777" w:rsidR="00F670D3" w:rsidRDefault="00F670D3" w:rsidP="00892DD3">
      <w:pPr>
        <w:spacing w:after="0" w:line="240" w:lineRule="auto"/>
        <w:rPr>
          <w:rFonts w:ascii="Arial" w:hAnsi="Arial" w:cs="Arial"/>
          <w:color w:val="000000"/>
          <w:sz w:val="22"/>
          <w:szCs w:val="22"/>
        </w:rPr>
      </w:pPr>
      <w:bookmarkStart w:id="0" w:name="_gjdgxs" w:colFirst="0" w:colLast="0"/>
      <w:bookmarkEnd w:id="0"/>
    </w:p>
    <w:p w14:paraId="3D9378B2" w14:textId="77777777" w:rsidR="00F670D3" w:rsidRDefault="00F670D3" w:rsidP="00892DD3">
      <w:pPr>
        <w:spacing w:after="0" w:line="240" w:lineRule="auto"/>
        <w:rPr>
          <w:rFonts w:ascii="Arial" w:hAnsi="Arial" w:cs="Arial"/>
          <w:color w:val="000000"/>
          <w:sz w:val="22"/>
          <w:szCs w:val="22"/>
        </w:rPr>
      </w:pPr>
    </w:p>
    <w:p w14:paraId="3D9378B3" w14:textId="77777777" w:rsidR="00F670D3" w:rsidRDefault="001E0DFF" w:rsidP="00892DD3">
      <w:pPr>
        <w:spacing w:after="0" w:line="240" w:lineRule="auto"/>
        <w:rPr>
          <w:rFonts w:ascii="Arial" w:hAnsi="Arial" w:cs="Arial"/>
          <w:color w:val="000000"/>
          <w:sz w:val="22"/>
          <w:szCs w:val="22"/>
          <w:lang w:val="pt"/>
        </w:rPr>
      </w:pPr>
      <w:r>
        <w:rPr>
          <w:rFonts w:ascii="Arial" w:hAnsi="Arial" w:cs="Arial"/>
          <w:color w:val="000000"/>
          <w:sz w:val="22"/>
          <w:szCs w:val="22"/>
          <w:lang w:val="pt"/>
        </w:rPr>
        <w:t>_____________________________</w:t>
      </w:r>
    </w:p>
    <w:p w14:paraId="3D9378B4" w14:textId="77777777" w:rsidR="00F670D3" w:rsidRDefault="001E0DFF" w:rsidP="00892DD3">
      <w:pPr>
        <w:spacing w:after="0" w:line="240" w:lineRule="auto"/>
        <w:rPr>
          <w:rFonts w:ascii="Arial" w:hAnsi="Arial" w:cs="Arial"/>
          <w:color w:val="000000"/>
          <w:sz w:val="22"/>
          <w:szCs w:val="22"/>
          <w:lang w:val="pt"/>
        </w:rPr>
      </w:pPr>
      <w:r>
        <w:rPr>
          <w:rFonts w:ascii="Arial" w:hAnsi="Arial" w:cs="Arial"/>
          <w:color w:val="000000"/>
          <w:sz w:val="22"/>
          <w:szCs w:val="22"/>
          <w:lang w:val="pt"/>
        </w:rPr>
        <w:t>Assinatura</w:t>
      </w:r>
    </w:p>
    <w:sectPr w:rsidR="00F670D3">
      <w:headerReference w:type="default" r:id="rId9"/>
      <w:pgSz w:w="11905" w:h="16837"/>
      <w:pgMar w:top="1417" w:right="1417" w:bottom="1417" w:left="1418" w:header="680" w:footer="720" w:gutter="0"/>
      <w:pgNumType w:start="1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37BA64" w14:textId="77777777" w:rsidR="00887219" w:rsidRDefault="00887219">
      <w:pPr>
        <w:spacing w:after="0" w:line="240" w:lineRule="auto"/>
      </w:pPr>
      <w:r>
        <w:separator/>
      </w:r>
    </w:p>
  </w:endnote>
  <w:endnote w:type="continuationSeparator" w:id="0">
    <w:p w14:paraId="59E831C2" w14:textId="77777777" w:rsidR="00887219" w:rsidRDefault="00887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Humnst BT">
    <w:altName w:val="Segoe Print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277F14" w14:textId="77777777" w:rsidR="00887219" w:rsidRDefault="00887219">
      <w:pPr>
        <w:spacing w:after="0" w:line="240" w:lineRule="auto"/>
      </w:pPr>
      <w:r>
        <w:separator/>
      </w:r>
    </w:p>
  </w:footnote>
  <w:footnote w:type="continuationSeparator" w:id="0">
    <w:p w14:paraId="11CD0D7A" w14:textId="77777777" w:rsidR="00887219" w:rsidRDefault="00887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378BD" w14:textId="77777777" w:rsidR="00F670D3" w:rsidRDefault="001E0DFF">
    <w:pPr>
      <w:snapToGrid w:val="0"/>
      <w:ind w:left="4200"/>
      <w:jc w:val="left"/>
      <w:rPr>
        <w:rFonts w:ascii="Arial" w:eastAsia="ZapfHumnst BT" w:hAnsi="Arial" w:cs="Arial"/>
        <w:color w:val="000000"/>
      </w:rPr>
    </w:pPr>
    <w:r>
      <w:rPr>
        <w:rFonts w:ascii="Times New Roman" w:eastAsia="Times New Roman" w:hAnsi="Times New Roman" w:cs="Times New Roman"/>
        <w:noProof/>
        <w:color w:val="000000"/>
      </w:rPr>
      <w:drawing>
        <wp:anchor distT="0" distB="0" distL="0" distR="0" simplePos="0" relativeHeight="251658240" behindDoc="0" locked="0" layoutInCell="1" allowOverlap="1" wp14:anchorId="3D9378C3" wp14:editId="3D9378C4">
          <wp:simplePos x="0" y="0"/>
          <wp:positionH relativeFrom="column">
            <wp:posOffset>107315</wp:posOffset>
          </wp:positionH>
          <wp:positionV relativeFrom="paragraph">
            <wp:posOffset>24765</wp:posOffset>
          </wp:positionV>
          <wp:extent cx="2381250" cy="790575"/>
          <wp:effectExtent l="0" t="0" r="0" b="9525"/>
          <wp:wrapNone/>
          <wp:docPr id="4" name="image2.jpg" descr="Image may contain: tex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g" descr="Image may contain: text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81250" cy="790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D9378BE" w14:textId="77777777" w:rsidR="00F670D3" w:rsidRDefault="001E0DFF" w:rsidP="005945BE">
    <w:pPr>
      <w:snapToGrid w:val="0"/>
      <w:spacing w:after="0" w:line="240" w:lineRule="auto"/>
      <w:ind w:left="4201"/>
      <w:jc w:val="left"/>
      <w:rPr>
        <w:rFonts w:ascii="Arial" w:hAnsi="Arial" w:cs="Arial"/>
      </w:rPr>
    </w:pPr>
    <w:r>
      <w:rPr>
        <w:rFonts w:ascii="Arial" w:eastAsia="ZapfHumnst BT" w:hAnsi="Arial" w:cs="Arial"/>
        <w:color w:val="000000"/>
      </w:rPr>
      <w:t>Ministério da Educação</w:t>
    </w:r>
  </w:p>
  <w:p w14:paraId="3D9378BF" w14:textId="77777777" w:rsidR="00F670D3" w:rsidRDefault="001E0DFF" w:rsidP="005945BE">
    <w:pPr>
      <w:snapToGrid w:val="0"/>
      <w:spacing w:after="0" w:line="240" w:lineRule="auto"/>
      <w:ind w:left="4201"/>
      <w:jc w:val="left"/>
      <w:rPr>
        <w:rFonts w:ascii="Arial" w:hAnsi="Arial" w:cs="Arial"/>
      </w:rPr>
    </w:pPr>
    <w:r>
      <w:rPr>
        <w:rFonts w:ascii="Arial" w:eastAsia="ZapfHumnst BT" w:hAnsi="Arial" w:cs="Arial"/>
        <w:color w:val="000000"/>
      </w:rPr>
      <w:t>Universidade Federal do Pampa</w:t>
    </w:r>
  </w:p>
  <w:p w14:paraId="3D9378C0" w14:textId="77777777" w:rsidR="00F670D3" w:rsidRDefault="001E0DFF" w:rsidP="005945BE">
    <w:pPr>
      <w:snapToGrid w:val="0"/>
      <w:spacing w:after="0" w:line="240" w:lineRule="auto"/>
      <w:ind w:left="4201"/>
      <w:jc w:val="left"/>
      <w:rPr>
        <w:rFonts w:ascii="Arial" w:hAnsi="Arial" w:cs="Arial"/>
      </w:rPr>
    </w:pPr>
    <w:r>
      <w:rPr>
        <w:rFonts w:ascii="Arial" w:eastAsia="ZapfHumnst BT" w:hAnsi="Arial" w:cs="Arial"/>
        <w:color w:val="000000"/>
      </w:rPr>
      <w:t>Campus de Uruguaiana</w:t>
    </w:r>
  </w:p>
  <w:p w14:paraId="3D9378C1" w14:textId="77777777" w:rsidR="00F670D3" w:rsidRDefault="001E0DFF" w:rsidP="005945BE">
    <w:pPr>
      <w:tabs>
        <w:tab w:val="center" w:pos="4419"/>
        <w:tab w:val="right" w:pos="8838"/>
      </w:tabs>
      <w:spacing w:after="0" w:line="240" w:lineRule="auto"/>
      <w:ind w:left="4201"/>
      <w:jc w:val="left"/>
      <w:rPr>
        <w:rFonts w:ascii="Times New Roman" w:eastAsia="Times New Roman" w:hAnsi="Times New Roman" w:cs="Times New Roman"/>
        <w:color w:val="000000"/>
      </w:rPr>
    </w:pPr>
    <w:r>
      <w:rPr>
        <w:rFonts w:ascii="Arial" w:eastAsia="ZapfHumnst BT" w:hAnsi="Arial" w:cs="Arial"/>
        <w:b/>
        <w:color w:val="000000"/>
      </w:rPr>
      <w:t>PPG Educação em Ciências: Química da Vida e Saúde</w:t>
    </w:r>
  </w:p>
  <w:p w14:paraId="3D9378C2" w14:textId="77777777" w:rsidR="00F670D3" w:rsidRDefault="00F670D3">
    <w:pPr>
      <w:tabs>
        <w:tab w:val="center" w:pos="4419"/>
        <w:tab w:val="right" w:pos="8838"/>
      </w:tabs>
      <w:rPr>
        <w:rFonts w:ascii="Times New Roman" w:eastAsia="Times New Roman" w:hAnsi="Times New Roman" w:cs="Times New Roman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B565D59"/>
    <w:multiLevelType w:val="singleLevel"/>
    <w:tmpl w:val="DB565D59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AB23291"/>
    <w:multiLevelType w:val="hybridMultilevel"/>
    <w:tmpl w:val="71789836"/>
    <w:lvl w:ilvl="0" w:tplc="2CF4DC0C">
      <w:numFmt w:val="bullet"/>
      <w:lvlText w:val="-"/>
      <w:lvlJc w:val="left"/>
      <w:pPr>
        <w:ind w:left="358" w:hanging="360"/>
      </w:pPr>
      <w:rPr>
        <w:rFonts w:ascii="Arial" w:eastAsiaTheme="minorEastAsia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2" w15:restartNumberingAfterBreak="0">
    <w:nsid w:val="450D57BC"/>
    <w:multiLevelType w:val="hybridMultilevel"/>
    <w:tmpl w:val="43AC7D38"/>
    <w:lvl w:ilvl="0" w:tplc="04160017">
      <w:start w:val="1"/>
      <w:numFmt w:val="lowerLetter"/>
      <w:lvlText w:val="%1)"/>
      <w:lvlJc w:val="left"/>
      <w:pPr>
        <w:ind w:left="1120" w:hanging="360"/>
      </w:pPr>
    </w:lvl>
    <w:lvl w:ilvl="1" w:tplc="04160019" w:tentative="1">
      <w:start w:val="1"/>
      <w:numFmt w:val="lowerLetter"/>
      <w:lvlText w:val="%2."/>
      <w:lvlJc w:val="left"/>
      <w:pPr>
        <w:ind w:left="1840" w:hanging="360"/>
      </w:pPr>
    </w:lvl>
    <w:lvl w:ilvl="2" w:tplc="0416001B" w:tentative="1">
      <w:start w:val="1"/>
      <w:numFmt w:val="lowerRoman"/>
      <w:lvlText w:val="%3."/>
      <w:lvlJc w:val="right"/>
      <w:pPr>
        <w:ind w:left="2560" w:hanging="180"/>
      </w:pPr>
    </w:lvl>
    <w:lvl w:ilvl="3" w:tplc="0416000F" w:tentative="1">
      <w:start w:val="1"/>
      <w:numFmt w:val="decimal"/>
      <w:lvlText w:val="%4."/>
      <w:lvlJc w:val="left"/>
      <w:pPr>
        <w:ind w:left="3280" w:hanging="360"/>
      </w:pPr>
    </w:lvl>
    <w:lvl w:ilvl="4" w:tplc="04160019" w:tentative="1">
      <w:start w:val="1"/>
      <w:numFmt w:val="lowerLetter"/>
      <w:lvlText w:val="%5."/>
      <w:lvlJc w:val="left"/>
      <w:pPr>
        <w:ind w:left="4000" w:hanging="360"/>
      </w:pPr>
    </w:lvl>
    <w:lvl w:ilvl="5" w:tplc="0416001B" w:tentative="1">
      <w:start w:val="1"/>
      <w:numFmt w:val="lowerRoman"/>
      <w:lvlText w:val="%6."/>
      <w:lvlJc w:val="right"/>
      <w:pPr>
        <w:ind w:left="4720" w:hanging="180"/>
      </w:pPr>
    </w:lvl>
    <w:lvl w:ilvl="6" w:tplc="0416000F" w:tentative="1">
      <w:start w:val="1"/>
      <w:numFmt w:val="decimal"/>
      <w:lvlText w:val="%7."/>
      <w:lvlJc w:val="left"/>
      <w:pPr>
        <w:ind w:left="5440" w:hanging="360"/>
      </w:pPr>
    </w:lvl>
    <w:lvl w:ilvl="7" w:tplc="04160019" w:tentative="1">
      <w:start w:val="1"/>
      <w:numFmt w:val="lowerLetter"/>
      <w:lvlText w:val="%8."/>
      <w:lvlJc w:val="left"/>
      <w:pPr>
        <w:ind w:left="6160" w:hanging="360"/>
      </w:pPr>
    </w:lvl>
    <w:lvl w:ilvl="8" w:tplc="0416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3" w15:restartNumberingAfterBreak="0">
    <w:nsid w:val="53B34FDF"/>
    <w:multiLevelType w:val="hybridMultilevel"/>
    <w:tmpl w:val="DD907A64"/>
    <w:lvl w:ilvl="0" w:tplc="4A7E1CA8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80" w:hanging="360"/>
      </w:pPr>
    </w:lvl>
    <w:lvl w:ilvl="2" w:tplc="0416001B" w:tentative="1">
      <w:start w:val="1"/>
      <w:numFmt w:val="lowerRoman"/>
      <w:lvlText w:val="%3."/>
      <w:lvlJc w:val="right"/>
      <w:pPr>
        <w:ind w:left="2200" w:hanging="180"/>
      </w:pPr>
    </w:lvl>
    <w:lvl w:ilvl="3" w:tplc="0416000F" w:tentative="1">
      <w:start w:val="1"/>
      <w:numFmt w:val="decimal"/>
      <w:lvlText w:val="%4."/>
      <w:lvlJc w:val="left"/>
      <w:pPr>
        <w:ind w:left="2920" w:hanging="360"/>
      </w:pPr>
    </w:lvl>
    <w:lvl w:ilvl="4" w:tplc="04160019" w:tentative="1">
      <w:start w:val="1"/>
      <w:numFmt w:val="lowerLetter"/>
      <w:lvlText w:val="%5."/>
      <w:lvlJc w:val="left"/>
      <w:pPr>
        <w:ind w:left="3640" w:hanging="360"/>
      </w:pPr>
    </w:lvl>
    <w:lvl w:ilvl="5" w:tplc="0416001B" w:tentative="1">
      <w:start w:val="1"/>
      <w:numFmt w:val="lowerRoman"/>
      <w:lvlText w:val="%6."/>
      <w:lvlJc w:val="right"/>
      <w:pPr>
        <w:ind w:left="4360" w:hanging="180"/>
      </w:pPr>
    </w:lvl>
    <w:lvl w:ilvl="6" w:tplc="0416000F" w:tentative="1">
      <w:start w:val="1"/>
      <w:numFmt w:val="decimal"/>
      <w:lvlText w:val="%7."/>
      <w:lvlJc w:val="left"/>
      <w:pPr>
        <w:ind w:left="5080" w:hanging="360"/>
      </w:pPr>
    </w:lvl>
    <w:lvl w:ilvl="7" w:tplc="04160019" w:tentative="1">
      <w:start w:val="1"/>
      <w:numFmt w:val="lowerLetter"/>
      <w:lvlText w:val="%8."/>
      <w:lvlJc w:val="left"/>
      <w:pPr>
        <w:ind w:left="5800" w:hanging="360"/>
      </w:pPr>
    </w:lvl>
    <w:lvl w:ilvl="8" w:tplc="0416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4" w15:restartNumberingAfterBreak="0">
    <w:nsid w:val="76D76952"/>
    <w:multiLevelType w:val="hybridMultilevel"/>
    <w:tmpl w:val="87E27688"/>
    <w:lvl w:ilvl="0" w:tplc="04160017">
      <w:start w:val="1"/>
      <w:numFmt w:val="lowerLetter"/>
      <w:lvlText w:val="%1)"/>
      <w:lvlJc w:val="left"/>
      <w:pPr>
        <w:ind w:left="718" w:hanging="360"/>
      </w:pPr>
    </w:lvl>
    <w:lvl w:ilvl="1" w:tplc="04160019" w:tentative="1">
      <w:start w:val="1"/>
      <w:numFmt w:val="lowerLetter"/>
      <w:lvlText w:val="%2."/>
      <w:lvlJc w:val="left"/>
      <w:pPr>
        <w:ind w:left="1438" w:hanging="360"/>
      </w:pPr>
    </w:lvl>
    <w:lvl w:ilvl="2" w:tplc="0416001B" w:tentative="1">
      <w:start w:val="1"/>
      <w:numFmt w:val="lowerRoman"/>
      <w:lvlText w:val="%3."/>
      <w:lvlJc w:val="right"/>
      <w:pPr>
        <w:ind w:left="2158" w:hanging="180"/>
      </w:pPr>
    </w:lvl>
    <w:lvl w:ilvl="3" w:tplc="0416000F" w:tentative="1">
      <w:start w:val="1"/>
      <w:numFmt w:val="decimal"/>
      <w:lvlText w:val="%4."/>
      <w:lvlJc w:val="left"/>
      <w:pPr>
        <w:ind w:left="2878" w:hanging="360"/>
      </w:pPr>
    </w:lvl>
    <w:lvl w:ilvl="4" w:tplc="04160019" w:tentative="1">
      <w:start w:val="1"/>
      <w:numFmt w:val="lowerLetter"/>
      <w:lvlText w:val="%5."/>
      <w:lvlJc w:val="left"/>
      <w:pPr>
        <w:ind w:left="3598" w:hanging="360"/>
      </w:pPr>
    </w:lvl>
    <w:lvl w:ilvl="5" w:tplc="0416001B" w:tentative="1">
      <w:start w:val="1"/>
      <w:numFmt w:val="lowerRoman"/>
      <w:lvlText w:val="%6."/>
      <w:lvlJc w:val="right"/>
      <w:pPr>
        <w:ind w:left="4318" w:hanging="180"/>
      </w:pPr>
    </w:lvl>
    <w:lvl w:ilvl="6" w:tplc="0416000F" w:tentative="1">
      <w:start w:val="1"/>
      <w:numFmt w:val="decimal"/>
      <w:lvlText w:val="%7."/>
      <w:lvlJc w:val="left"/>
      <w:pPr>
        <w:ind w:left="5038" w:hanging="360"/>
      </w:pPr>
    </w:lvl>
    <w:lvl w:ilvl="7" w:tplc="04160019" w:tentative="1">
      <w:start w:val="1"/>
      <w:numFmt w:val="lowerLetter"/>
      <w:lvlText w:val="%8."/>
      <w:lvlJc w:val="left"/>
      <w:pPr>
        <w:ind w:left="5758" w:hanging="360"/>
      </w:pPr>
    </w:lvl>
    <w:lvl w:ilvl="8" w:tplc="0416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" w15:restartNumberingAfterBreak="0">
    <w:nsid w:val="77320572"/>
    <w:multiLevelType w:val="hybridMultilevel"/>
    <w:tmpl w:val="00CCF18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E93FCD"/>
    <w:multiLevelType w:val="singleLevel"/>
    <w:tmpl w:val="7FE93FCD"/>
    <w:lvl w:ilvl="0">
      <w:start w:val="4"/>
      <w:numFmt w:val="decimal"/>
      <w:suff w:val="space"/>
      <w:lvlText w:val="%1."/>
      <w:lvlJc w:val="left"/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LMwNLE0ARLmlko6SsGpxcWZ+XkgBSa1AFyS1bIsAAAA"/>
  </w:docVars>
  <w:rsids>
    <w:rsidRoot w:val="005D7D66"/>
    <w:rsid w:val="97CA5030"/>
    <w:rsid w:val="9FFF2A53"/>
    <w:rsid w:val="A3BDDE54"/>
    <w:rsid w:val="A77E0745"/>
    <w:rsid w:val="AD77DC64"/>
    <w:rsid w:val="BED52649"/>
    <w:rsid w:val="BFDFD592"/>
    <w:rsid w:val="C26F638D"/>
    <w:rsid w:val="CFB6E8DC"/>
    <w:rsid w:val="DED73475"/>
    <w:rsid w:val="DF1EEBC6"/>
    <w:rsid w:val="DF4E67EC"/>
    <w:rsid w:val="DFB78243"/>
    <w:rsid w:val="DFDA2C2E"/>
    <w:rsid w:val="E7FF5CA8"/>
    <w:rsid w:val="EDCFA8F3"/>
    <w:rsid w:val="EE1EECDA"/>
    <w:rsid w:val="F1DE82E0"/>
    <w:rsid w:val="F67FA564"/>
    <w:rsid w:val="F7F5D854"/>
    <w:rsid w:val="F9FF17A5"/>
    <w:rsid w:val="FBF5E55E"/>
    <w:rsid w:val="FDFDE5BB"/>
    <w:rsid w:val="FFFA1A83"/>
    <w:rsid w:val="00043FA9"/>
    <w:rsid w:val="000460A8"/>
    <w:rsid w:val="000713F2"/>
    <w:rsid w:val="00093AC4"/>
    <w:rsid w:val="0009665E"/>
    <w:rsid w:val="0009754C"/>
    <w:rsid w:val="000F0D26"/>
    <w:rsid w:val="000F5492"/>
    <w:rsid w:val="00102D68"/>
    <w:rsid w:val="00122C3A"/>
    <w:rsid w:val="00162EBA"/>
    <w:rsid w:val="001871B7"/>
    <w:rsid w:val="001E0DFF"/>
    <w:rsid w:val="0022370E"/>
    <w:rsid w:val="00250254"/>
    <w:rsid w:val="0027481F"/>
    <w:rsid w:val="002866BF"/>
    <w:rsid w:val="002920BC"/>
    <w:rsid w:val="0029369B"/>
    <w:rsid w:val="002B10F2"/>
    <w:rsid w:val="002E2B7B"/>
    <w:rsid w:val="00301C67"/>
    <w:rsid w:val="00311906"/>
    <w:rsid w:val="00325AD0"/>
    <w:rsid w:val="00342DF3"/>
    <w:rsid w:val="003729E4"/>
    <w:rsid w:val="003770AC"/>
    <w:rsid w:val="003B39DB"/>
    <w:rsid w:val="003F270B"/>
    <w:rsid w:val="004105E4"/>
    <w:rsid w:val="004161E8"/>
    <w:rsid w:val="00423742"/>
    <w:rsid w:val="00425E3E"/>
    <w:rsid w:val="00467437"/>
    <w:rsid w:val="00474C93"/>
    <w:rsid w:val="004A381A"/>
    <w:rsid w:val="004A58C8"/>
    <w:rsid w:val="004A6C97"/>
    <w:rsid w:val="004B3679"/>
    <w:rsid w:val="0050703F"/>
    <w:rsid w:val="005566E3"/>
    <w:rsid w:val="00556E3A"/>
    <w:rsid w:val="00573469"/>
    <w:rsid w:val="00587F90"/>
    <w:rsid w:val="005945BE"/>
    <w:rsid w:val="00596E87"/>
    <w:rsid w:val="005D7C66"/>
    <w:rsid w:val="005D7D66"/>
    <w:rsid w:val="00610FFF"/>
    <w:rsid w:val="00615CD0"/>
    <w:rsid w:val="00635A9D"/>
    <w:rsid w:val="00636EE3"/>
    <w:rsid w:val="00637E7C"/>
    <w:rsid w:val="0066555E"/>
    <w:rsid w:val="00695A9C"/>
    <w:rsid w:val="006A508D"/>
    <w:rsid w:val="006B10EA"/>
    <w:rsid w:val="006B515F"/>
    <w:rsid w:val="006C4E63"/>
    <w:rsid w:val="006E489B"/>
    <w:rsid w:val="006E71B5"/>
    <w:rsid w:val="006F3F3C"/>
    <w:rsid w:val="00711535"/>
    <w:rsid w:val="007139F7"/>
    <w:rsid w:val="00726ED7"/>
    <w:rsid w:val="00730700"/>
    <w:rsid w:val="0074039F"/>
    <w:rsid w:val="007A5EB3"/>
    <w:rsid w:val="007C7CC7"/>
    <w:rsid w:val="007D78DA"/>
    <w:rsid w:val="007E54C2"/>
    <w:rsid w:val="007F342A"/>
    <w:rsid w:val="00814384"/>
    <w:rsid w:val="00831353"/>
    <w:rsid w:val="00831DED"/>
    <w:rsid w:val="00887219"/>
    <w:rsid w:val="00892DD3"/>
    <w:rsid w:val="008D07EF"/>
    <w:rsid w:val="008D4D3E"/>
    <w:rsid w:val="008E2CE0"/>
    <w:rsid w:val="0093540A"/>
    <w:rsid w:val="00960185"/>
    <w:rsid w:val="009703AB"/>
    <w:rsid w:val="00992475"/>
    <w:rsid w:val="00997886"/>
    <w:rsid w:val="00A016EE"/>
    <w:rsid w:val="00A15B7D"/>
    <w:rsid w:val="00A86F93"/>
    <w:rsid w:val="00AB7175"/>
    <w:rsid w:val="00AC2D42"/>
    <w:rsid w:val="00B133BD"/>
    <w:rsid w:val="00B13C7E"/>
    <w:rsid w:val="00B33DDF"/>
    <w:rsid w:val="00B36F8C"/>
    <w:rsid w:val="00B41073"/>
    <w:rsid w:val="00B61B7F"/>
    <w:rsid w:val="00B82CB5"/>
    <w:rsid w:val="00B94EAE"/>
    <w:rsid w:val="00BA60FB"/>
    <w:rsid w:val="00BB570B"/>
    <w:rsid w:val="00BB7167"/>
    <w:rsid w:val="00BF0BE9"/>
    <w:rsid w:val="00C03594"/>
    <w:rsid w:val="00C046EF"/>
    <w:rsid w:val="00C25F62"/>
    <w:rsid w:val="00C520DE"/>
    <w:rsid w:val="00C7230B"/>
    <w:rsid w:val="00D30F43"/>
    <w:rsid w:val="00D43813"/>
    <w:rsid w:val="00D65813"/>
    <w:rsid w:val="00D73CE6"/>
    <w:rsid w:val="00DD6ACF"/>
    <w:rsid w:val="00E241C6"/>
    <w:rsid w:val="00E267E7"/>
    <w:rsid w:val="00E630AE"/>
    <w:rsid w:val="00E81A00"/>
    <w:rsid w:val="00E85B42"/>
    <w:rsid w:val="00EF543A"/>
    <w:rsid w:val="00F144F9"/>
    <w:rsid w:val="00F1663D"/>
    <w:rsid w:val="00F175BC"/>
    <w:rsid w:val="00F3538A"/>
    <w:rsid w:val="00F44844"/>
    <w:rsid w:val="00F670D3"/>
    <w:rsid w:val="00FA4DBE"/>
    <w:rsid w:val="0FFE960B"/>
    <w:rsid w:val="1AB9BEB9"/>
    <w:rsid w:val="1FFA20EA"/>
    <w:rsid w:val="1FFDC5F6"/>
    <w:rsid w:val="2AFCF6BE"/>
    <w:rsid w:val="32FEA489"/>
    <w:rsid w:val="375F558A"/>
    <w:rsid w:val="3DDDF3C9"/>
    <w:rsid w:val="3DFEB255"/>
    <w:rsid w:val="3FBD23EF"/>
    <w:rsid w:val="3FD7537F"/>
    <w:rsid w:val="4DA51A5F"/>
    <w:rsid w:val="54FB1D17"/>
    <w:rsid w:val="557EC161"/>
    <w:rsid w:val="5C5F9539"/>
    <w:rsid w:val="5FFFCBE0"/>
    <w:rsid w:val="67CD81D9"/>
    <w:rsid w:val="6BFFB46E"/>
    <w:rsid w:val="6DB7B5DD"/>
    <w:rsid w:val="6F3B1AC3"/>
    <w:rsid w:val="70FFCA66"/>
    <w:rsid w:val="71F7BA36"/>
    <w:rsid w:val="729B00BA"/>
    <w:rsid w:val="777B6224"/>
    <w:rsid w:val="77BDFE3B"/>
    <w:rsid w:val="7A2EA736"/>
    <w:rsid w:val="7BBF67FB"/>
    <w:rsid w:val="7BF55F76"/>
    <w:rsid w:val="7BFDAAD8"/>
    <w:rsid w:val="7E7F8668"/>
    <w:rsid w:val="7EDB4A2D"/>
    <w:rsid w:val="7EFED2F3"/>
    <w:rsid w:val="7F3B2E43"/>
    <w:rsid w:val="7F3B900A"/>
    <w:rsid w:val="7F3F7366"/>
    <w:rsid w:val="7FA78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D937787"/>
  <w15:docId w15:val="{BD6DCC74-F065-4BAE-BDB3-AECC7DFF8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rFonts w:asciiTheme="minorHAnsi" w:eastAsiaTheme="minorEastAsia" w:hAnsiTheme="minorHAnsi" w:cstheme="minorBidi"/>
    </w:rPr>
  </w:style>
  <w:style w:type="paragraph" w:styleId="Ttulo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ZapfHumnst BT" w:eastAsia="ZapfHumnst BT" w:hAnsi="ZapfHumnst BT" w:cs="ZapfHumnst BT"/>
      <w:b/>
      <w:sz w:val="22"/>
      <w:szCs w:val="22"/>
    </w:rPr>
  </w:style>
  <w:style w:type="paragraph" w:styleId="Ttulo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har"/>
    <w:qFormat/>
    <w:pPr>
      <w:jc w:val="left"/>
    </w:pPr>
  </w:style>
  <w:style w:type="paragraph" w:styleId="Ttulo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Rodap">
    <w:name w:val="footer"/>
    <w:basedOn w:val="Normal"/>
    <w:qFormat/>
    <w:pPr>
      <w:tabs>
        <w:tab w:val="center" w:pos="4252"/>
        <w:tab w:val="right" w:pos="8504"/>
      </w:tabs>
    </w:pPr>
  </w:style>
  <w:style w:type="paragraph" w:styleId="Subttulo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Fontepargpadro"/>
    <w:qFormat/>
    <w:rPr>
      <w:color w:val="0000FF"/>
      <w:u w:val="single"/>
    </w:r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0">
    <w:name w:val="_Style 10"/>
    <w:basedOn w:val="TableNormal"/>
    <w:qFormat/>
    <w:tblPr>
      <w:tblCellMar>
        <w:left w:w="115" w:type="dxa"/>
        <w:right w:w="115" w:type="dxa"/>
      </w:tblCellMar>
    </w:tblPr>
  </w:style>
  <w:style w:type="paragraph" w:styleId="PargrafodaLista">
    <w:name w:val="List Paragraph"/>
    <w:basedOn w:val="Normal"/>
    <w:uiPriority w:val="99"/>
    <w:rsid w:val="007A5EB3"/>
    <w:pPr>
      <w:ind w:left="720"/>
      <w:contextualSpacing/>
    </w:pPr>
  </w:style>
  <w:style w:type="character" w:styleId="Refdecomentrio">
    <w:name w:val="annotation reference"/>
    <w:basedOn w:val="Fontepargpadro"/>
    <w:rsid w:val="00425E3E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425E3E"/>
    <w:pPr>
      <w:spacing w:line="240" w:lineRule="auto"/>
      <w:jc w:val="center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rsid w:val="00425E3E"/>
    <w:rPr>
      <w:rFonts w:asciiTheme="minorHAnsi" w:eastAsiaTheme="minorEastAsia" w:hAnsiTheme="minorHAnsi" w:cstheme="minorBidi"/>
    </w:rPr>
  </w:style>
  <w:style w:type="character" w:customStyle="1" w:styleId="AssuntodocomentrioChar">
    <w:name w:val="Assunto do comentário Char"/>
    <w:basedOn w:val="TextodecomentrioChar"/>
    <w:link w:val="Assuntodocomentrio"/>
    <w:rsid w:val="00425E3E"/>
    <w:rPr>
      <w:rFonts w:asciiTheme="minorHAnsi" w:eastAsiaTheme="minorEastAsia" w:hAnsiTheme="minorHAnsi" w:cstheme="minorBidi"/>
      <w:b/>
      <w:bCs/>
    </w:rPr>
  </w:style>
  <w:style w:type="paragraph" w:styleId="Cabealho">
    <w:name w:val="header"/>
    <w:basedOn w:val="Normal"/>
    <w:link w:val="CabealhoChar"/>
    <w:rsid w:val="005945B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5945BE"/>
    <w:rPr>
      <w:rFonts w:asciiTheme="minorHAnsi" w:eastAsiaTheme="minorEastAsia" w:hAnsiTheme="minorHAnsi" w:cstheme="minorBidi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F0BE9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rsid w:val="007C7CC7"/>
    <w:rPr>
      <w:color w:val="800080" w:themeColor="followedHyperlink"/>
      <w:u w:val="single"/>
    </w:rPr>
  </w:style>
  <w:style w:type="paragraph" w:styleId="Textodebalo">
    <w:name w:val="Balloon Text"/>
    <w:basedOn w:val="Normal"/>
    <w:link w:val="TextodebaloChar"/>
    <w:rsid w:val="00043F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043FA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BFAF73A-DDE9-4E33-8674-D59B9E7B2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85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lip</dc:creator>
  <cp:lastModifiedBy>Michel Mansur Machado</cp:lastModifiedBy>
  <cp:revision>13</cp:revision>
  <dcterms:created xsi:type="dcterms:W3CDTF">2021-03-12T19:40:00Z</dcterms:created>
  <dcterms:modified xsi:type="dcterms:W3CDTF">2021-03-1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9070</vt:lpwstr>
  </property>
</Properties>
</file>